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C3BFD" w14:textId="0421BA63" w:rsidR="00960B8F" w:rsidRPr="00960B8F" w:rsidRDefault="00960B8F" w:rsidP="006E6E96">
      <w:pPr>
        <w:rPr>
          <w:b/>
          <w:sz w:val="24"/>
        </w:rPr>
      </w:pPr>
      <w:r w:rsidRPr="00960B8F">
        <w:rPr>
          <w:b/>
          <w:sz w:val="24"/>
        </w:rPr>
        <w:t xml:space="preserve">Izhan Nadeem </w:t>
      </w:r>
      <w:r w:rsidR="006010E0">
        <w:rPr>
          <w:b/>
          <w:sz w:val="24"/>
        </w:rPr>
        <w:t>–</w:t>
      </w:r>
      <w:r>
        <w:rPr>
          <w:b/>
          <w:sz w:val="24"/>
        </w:rPr>
        <w:t xml:space="preserve"> </w:t>
      </w:r>
      <w:r w:rsidRPr="00960B8F">
        <w:rPr>
          <w:b/>
          <w:sz w:val="24"/>
        </w:rPr>
        <w:t xml:space="preserve">048 </w:t>
      </w:r>
    </w:p>
    <w:p w14:paraId="492614C7" w14:textId="77CE125D" w:rsidR="00960B8F" w:rsidRPr="00960B8F" w:rsidRDefault="00376580" w:rsidP="006E6E96">
      <w:pPr>
        <w:rPr>
          <w:b/>
          <w:sz w:val="24"/>
        </w:rPr>
      </w:pPr>
      <w:r>
        <w:rPr>
          <w:b/>
          <w:sz w:val="24"/>
        </w:rPr>
        <w:t>Muhammad Umar</w:t>
      </w:r>
      <w:r w:rsidR="00960B8F" w:rsidRPr="00960B8F">
        <w:rPr>
          <w:b/>
          <w:sz w:val="24"/>
        </w:rPr>
        <w:t xml:space="preserve"> Anzar </w:t>
      </w:r>
      <w:r w:rsidR="006010E0">
        <w:rPr>
          <w:b/>
          <w:sz w:val="24"/>
        </w:rPr>
        <w:t>–</w:t>
      </w:r>
      <w:r w:rsidR="00960B8F">
        <w:rPr>
          <w:b/>
          <w:sz w:val="24"/>
        </w:rPr>
        <w:t xml:space="preserve"> </w:t>
      </w:r>
      <w:r w:rsidR="00960B8F" w:rsidRPr="00960B8F">
        <w:rPr>
          <w:b/>
          <w:sz w:val="24"/>
        </w:rPr>
        <w:t>104</w:t>
      </w:r>
    </w:p>
    <w:p w14:paraId="54F7F527" w14:textId="77777777" w:rsidR="00960B8F" w:rsidRDefault="00960B8F" w:rsidP="006E6E96">
      <w:pPr>
        <w:rPr>
          <w:b/>
          <w:sz w:val="24"/>
        </w:rPr>
      </w:pPr>
      <w:r w:rsidRPr="00960B8F">
        <w:rPr>
          <w:b/>
          <w:sz w:val="24"/>
        </w:rPr>
        <w:t xml:space="preserve">Abdul Muqsit Sheikh </w:t>
      </w:r>
      <w:r w:rsidR="00075990">
        <w:rPr>
          <w:b/>
          <w:sz w:val="24"/>
        </w:rPr>
        <w:t>–</w:t>
      </w:r>
      <w:r>
        <w:rPr>
          <w:b/>
          <w:sz w:val="24"/>
        </w:rPr>
        <w:t xml:space="preserve"> </w:t>
      </w:r>
      <w:r w:rsidRPr="00960B8F">
        <w:rPr>
          <w:b/>
          <w:sz w:val="24"/>
        </w:rPr>
        <w:t>004</w:t>
      </w:r>
    </w:p>
    <w:p w14:paraId="4784B15C" w14:textId="77057FF0" w:rsidR="00075990" w:rsidRPr="00075990" w:rsidRDefault="006010E0" w:rsidP="006E6E96">
      <w:pPr>
        <w:rPr>
          <w:b/>
          <w:sz w:val="24"/>
        </w:rPr>
      </w:pPr>
      <w:r>
        <w:rPr>
          <w:b/>
          <w:sz w:val="24"/>
        </w:rPr>
        <w:t xml:space="preserve">Group </w:t>
      </w:r>
      <w:r>
        <w:rPr>
          <w:b/>
          <w:sz w:val="24"/>
        </w:rPr>
        <w:t>–</w:t>
      </w:r>
      <w:r>
        <w:rPr>
          <w:b/>
          <w:sz w:val="24"/>
        </w:rPr>
        <w:t xml:space="preserve"> 3</w:t>
      </w:r>
    </w:p>
    <w:p w14:paraId="4894E83E" w14:textId="77777777" w:rsidR="00164982" w:rsidRDefault="006E6E96" w:rsidP="006E6E96">
      <w:r>
        <w:t>LANGUAGE SPECIFICATION</w:t>
      </w:r>
      <w:r w:rsidR="009D4B6A">
        <w:tab/>
      </w:r>
      <w:r w:rsidR="009D4B6A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  <w:r w:rsidR="00164982">
        <w:tab/>
      </w:r>
    </w:p>
    <w:tbl>
      <w:tblPr>
        <w:tblW w:w="1560" w:type="dxa"/>
        <w:jc w:val="right"/>
        <w:tblLook w:val="04A0" w:firstRow="1" w:lastRow="0" w:firstColumn="1" w:lastColumn="0" w:noHBand="0" w:noVBand="1"/>
      </w:tblPr>
      <w:tblGrid>
        <w:gridCol w:w="1560"/>
      </w:tblGrid>
      <w:tr w:rsidR="00164982" w:rsidRPr="00164982" w14:paraId="41B5662E" w14:textId="77777777" w:rsidTr="00164982">
        <w:trPr>
          <w:trHeight w:val="300"/>
          <w:jc w:val="right"/>
        </w:trPr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139E79DA" w14:textId="77777777"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164982">
              <w:rPr>
                <w:rFonts w:ascii="Calibri" w:eastAsia="Times New Roman" w:hAnsi="Calibri" w:cs="Calibri"/>
                <w:color w:val="9C5700"/>
              </w:rPr>
              <w:t>MiO</w:t>
            </w:r>
          </w:p>
        </w:tc>
      </w:tr>
      <w:tr w:rsidR="00164982" w:rsidRPr="00164982" w14:paraId="7B3D65E9" w14:textId="77777777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CC99"/>
            <w:noWrap/>
            <w:vAlign w:val="bottom"/>
            <w:hideMark/>
          </w:tcPr>
          <w:p w14:paraId="671DBF36" w14:textId="77777777"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</w:tr>
      <w:tr w:rsidR="00164982" w:rsidRPr="00164982" w14:paraId="0AB79E57" w14:textId="77777777" w:rsidTr="00164982">
        <w:trPr>
          <w:trHeight w:val="300"/>
          <w:jc w:val="right"/>
        </w:trPr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7D7BA00A" w14:textId="77777777"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164982">
              <w:rPr>
                <w:rFonts w:ascii="Calibri" w:eastAsia="Times New Roman" w:hAnsi="Calibri" w:cs="Calibri"/>
                <w:color w:val="006100"/>
              </w:rPr>
              <w:t>Class</w:t>
            </w:r>
          </w:p>
        </w:tc>
      </w:tr>
    </w:tbl>
    <w:p w14:paraId="41422913" w14:textId="77777777" w:rsidR="00164982" w:rsidRDefault="00164982" w:rsidP="00075990"/>
    <w:p w14:paraId="222EA3F5" w14:textId="77777777" w:rsidR="006E6E96" w:rsidRDefault="00164982" w:rsidP="006E6E96">
      <w:r>
        <w:t>KEYWORDS</w:t>
      </w:r>
      <w:r w:rsidR="009D4B6A">
        <w:tab/>
      </w:r>
      <w:r w:rsidR="009D4B6A">
        <w:tab/>
      </w:r>
      <w:r w:rsidR="009D4B6A">
        <w:tab/>
      </w:r>
      <w:r w:rsidR="009D4B6A">
        <w:tab/>
      </w:r>
    </w:p>
    <w:tbl>
      <w:tblPr>
        <w:tblW w:w="8866" w:type="dxa"/>
        <w:tblLook w:val="04A0" w:firstRow="1" w:lastRow="0" w:firstColumn="1" w:lastColumn="0" w:noHBand="0" w:noVBand="1"/>
      </w:tblPr>
      <w:tblGrid>
        <w:gridCol w:w="1483"/>
        <w:gridCol w:w="1651"/>
        <w:gridCol w:w="1721"/>
        <w:gridCol w:w="4011"/>
      </w:tblGrid>
      <w:tr w:rsidR="00164982" w:rsidRPr="00164982" w14:paraId="342E91CE" w14:textId="77777777" w:rsidTr="00035F9A">
        <w:trPr>
          <w:trHeight w:val="249"/>
        </w:trPr>
        <w:tc>
          <w:tcPr>
            <w:tcW w:w="148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7254B09D" w14:textId="77777777"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3608633C" w14:textId="77777777"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>
              <w:rPr>
                <w:rFonts w:ascii="Calibri" w:eastAsia="Times New Roman" w:hAnsi="Calibri" w:cs="Calibri"/>
                <w:color w:val="9C5700"/>
              </w:rPr>
              <w:t>MiO</w:t>
            </w:r>
          </w:p>
        </w:tc>
        <w:tc>
          <w:tcPr>
            <w:tcW w:w="172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7AD3B35C" w14:textId="77777777" w:rsidR="00164982" w:rsidRPr="00164982" w:rsidRDefault="00164982" w:rsidP="00164982">
            <w:pPr>
              <w:spacing w:after="0" w:line="240" w:lineRule="auto"/>
              <w:rPr>
                <w:rFonts w:ascii="Calibri" w:eastAsia="Times New Roman" w:hAnsi="Calibri" w:cs="Calibri"/>
                <w:color w:val="3F3F76"/>
              </w:rPr>
            </w:pPr>
            <w:r w:rsidRPr="00164982">
              <w:rPr>
                <w:rFonts w:ascii="Calibri" w:eastAsia="Times New Roman" w:hAnsi="Calibri" w:cs="Calibri"/>
                <w:color w:val="3F3F76"/>
              </w:rPr>
              <w:t>Java</w:t>
            </w:r>
          </w:p>
        </w:tc>
        <w:tc>
          <w:tcPr>
            <w:tcW w:w="4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2694C3F7" w14:textId="77777777" w:rsidR="00164982" w:rsidRPr="00164982" w:rsidRDefault="00FF0B30" w:rsidP="00164982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>
              <w:rPr>
                <w:rFonts w:ascii="Calibri" w:eastAsia="Times New Roman" w:hAnsi="Calibri" w:cs="Calibri"/>
                <w:color w:val="9C5700"/>
              </w:rPr>
              <w:t>MiO</w:t>
            </w:r>
          </w:p>
        </w:tc>
      </w:tr>
      <w:tr w:rsidR="00164982" w:rsidRPr="00164982" w14:paraId="7B605D57" w14:textId="77777777" w:rsidTr="00035F9A">
        <w:trPr>
          <w:trHeight w:val="249"/>
        </w:trPr>
        <w:tc>
          <w:tcPr>
            <w:tcW w:w="1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9C52B7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if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E303C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 xml:space="preserve">if </w:t>
            </w:r>
          </w:p>
        </w:tc>
        <w:tc>
          <w:tcPr>
            <w:tcW w:w="17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2D7472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int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D8FCA1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int</w:t>
            </w:r>
          </w:p>
        </w:tc>
      </w:tr>
      <w:tr w:rsidR="00164982" w:rsidRPr="00164982" w14:paraId="6A415B26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9BCEE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else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1C6B6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else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30FC33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double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80053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point</w:t>
            </w:r>
          </w:p>
        </w:tc>
      </w:tr>
      <w:tr w:rsidR="00164982" w:rsidRPr="00164982" w14:paraId="3A41D6BB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2A95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while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6E44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 xml:space="preserve">loop till 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DFDBFF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char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9091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char</w:t>
            </w:r>
          </w:p>
        </w:tc>
      </w:tr>
      <w:tr w:rsidR="00164982" w:rsidRPr="00164982" w14:paraId="7C655C6B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D7856D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do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50A3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 xml:space="preserve">do till 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F02CDF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byte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21F62E92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</w:tr>
      <w:tr w:rsidR="00164982" w:rsidRPr="00164982" w14:paraId="2E57A80D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977CB7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for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5E75" w14:textId="0184ABA0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loop thru</w:t>
            </w:r>
            <w:r w:rsidR="006A03B5">
              <w:rPr>
                <w:rFonts w:ascii="Consolas" w:eastAsia="Times New Roman" w:hAnsi="Consolas" w:cs="Calibri"/>
                <w:color w:val="000000"/>
              </w:rPr>
              <w:t xml:space="preserve"> 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6C9083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float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00F0BB8C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</w:tr>
      <w:tr w:rsidR="00164982" w:rsidRPr="00164982" w14:paraId="44FC7150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D6CB6B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forEach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246C544" w14:textId="667A6BC1" w:rsidR="00164982" w:rsidRPr="00123397" w:rsidRDefault="006A03B5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loop thru</w:t>
            </w:r>
            <w:r>
              <w:rPr>
                <w:rFonts w:ascii="Consolas" w:eastAsia="Times New Roman" w:hAnsi="Consolas" w:cs="Calibri"/>
                <w:color w:val="000000"/>
              </w:rPr>
              <w:t xml:space="preserve"> 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0A8776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string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B97D3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str</w:t>
            </w:r>
          </w:p>
        </w:tc>
      </w:tr>
      <w:tr w:rsidR="00164982" w:rsidRPr="00164982" w14:paraId="5B8984A8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93E70D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switch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3A128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shif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1A67A8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boolean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74FB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bool</w:t>
            </w:r>
          </w:p>
        </w:tc>
      </w:tr>
      <w:tr w:rsidR="00164982" w:rsidRPr="00164982" w14:paraId="60F9F076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B2F9D2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case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6D07E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state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195E7F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long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24AF732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</w:tr>
      <w:tr w:rsidR="00164982" w:rsidRPr="00164982" w14:paraId="165BCD10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8ABAA7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default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78610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defaul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EF525" w14:textId="1512BB95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 xml:space="preserve">dynamic 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6468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val</w:t>
            </w:r>
          </w:p>
        </w:tc>
      </w:tr>
      <w:tr w:rsidR="00035F9A" w:rsidRPr="00164982" w14:paraId="720378A7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D6AC36" w14:textId="77777777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continue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985CE" w14:textId="77777777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con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F2925" w14:textId="55FA8068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hAnsi="Consolas"/>
              </w:rPr>
              <w:t>comment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A4D47" w14:textId="231D0EAD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hAnsi="Consolas"/>
              </w:rPr>
              <w:t>@comment/@#multi-line</w:t>
            </w:r>
            <w:r w:rsidR="00A33723">
              <w:rPr>
                <w:rFonts w:ascii="Consolas" w:hAnsi="Consolas"/>
              </w:rPr>
              <w:t>-</w:t>
            </w:r>
            <w:r w:rsidRPr="00123397">
              <w:rPr>
                <w:rFonts w:ascii="Consolas" w:hAnsi="Consolas"/>
              </w:rPr>
              <w:t>comment#@</w:t>
            </w:r>
          </w:p>
        </w:tc>
      </w:tr>
      <w:tr w:rsidR="00035F9A" w:rsidRPr="00164982" w14:paraId="5FE11FBB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A389309" w14:textId="77777777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break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D7731" w14:textId="77777777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stop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82721B" w14:textId="21ADF388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hAnsi="Consolas"/>
              </w:rPr>
              <w:t>line terminator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6077D0" w14:textId="0EC8E95D" w:rsidR="00035F9A" w:rsidRPr="00123397" w:rsidRDefault="00035F9A" w:rsidP="00035F9A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hAnsi="Consolas"/>
              </w:rPr>
              <w:t>;</w:t>
            </w:r>
          </w:p>
        </w:tc>
      </w:tr>
      <w:tr w:rsidR="00164982" w:rsidRPr="00164982" w14:paraId="2B08453A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8B3979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return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8D06B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re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05D3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486E8" w14:textId="09812D55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  <w:r w:rsidR="00C57D63">
              <w:rPr>
                <w:rFonts w:ascii="Consolas" w:eastAsia="Times New Roman" w:hAnsi="Consolas" w:cs="Calibri"/>
                <w:color w:val="000000"/>
              </w:rPr>
              <w:t xml:space="preserve">in   </w:t>
            </w:r>
          </w:p>
        </w:tc>
      </w:tr>
      <w:tr w:rsidR="00164982" w:rsidRPr="00164982" w14:paraId="51899034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7549ED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void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045E2647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implicit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F1DA1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5066EE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</w:tr>
      <w:tr w:rsidR="00164982" w:rsidRPr="00164982" w14:paraId="734FA0E8" w14:textId="77777777" w:rsidTr="00035F9A">
        <w:trPr>
          <w:trHeight w:val="249"/>
        </w:trPr>
        <w:tc>
          <w:tcPr>
            <w:tcW w:w="14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6DE944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scadia Mono"/>
                <w:color w:val="000000"/>
              </w:rPr>
            </w:pPr>
            <w:r w:rsidRPr="00123397">
              <w:rPr>
                <w:rFonts w:ascii="Consolas" w:eastAsia="Times New Roman" w:hAnsi="Consolas" w:cs="Cascadia Mono"/>
                <w:color w:val="000000"/>
              </w:rPr>
              <w:t>main</w:t>
            </w:r>
          </w:p>
        </w:tc>
        <w:tc>
          <w:tcPr>
            <w:tcW w:w="16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9AAF65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begin/end</w:t>
            </w:r>
          </w:p>
        </w:tc>
        <w:tc>
          <w:tcPr>
            <w:tcW w:w="172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7796D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  <w:tc>
          <w:tcPr>
            <w:tcW w:w="40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A2C3A" w14:textId="77777777" w:rsidR="00164982" w:rsidRPr="00123397" w:rsidRDefault="00164982" w:rsidP="00164982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</w:rPr>
            </w:pPr>
            <w:r w:rsidRPr="00123397">
              <w:rPr>
                <w:rFonts w:ascii="Consolas" w:eastAsia="Times New Roman" w:hAnsi="Consolas" w:cs="Calibri"/>
                <w:color w:val="000000"/>
              </w:rPr>
              <w:t> </w:t>
            </w:r>
          </w:p>
        </w:tc>
      </w:tr>
    </w:tbl>
    <w:p w14:paraId="50DCDD97" w14:textId="77777777" w:rsidR="006E6E96" w:rsidRDefault="006E6E96" w:rsidP="006E6E96"/>
    <w:tbl>
      <w:tblPr>
        <w:tblW w:w="8840" w:type="dxa"/>
        <w:tblLook w:val="04A0" w:firstRow="1" w:lastRow="0" w:firstColumn="1" w:lastColumn="0" w:noHBand="0" w:noVBand="1"/>
      </w:tblPr>
      <w:tblGrid>
        <w:gridCol w:w="1557"/>
        <w:gridCol w:w="2674"/>
        <w:gridCol w:w="1305"/>
        <w:gridCol w:w="1184"/>
        <w:gridCol w:w="1177"/>
        <w:gridCol w:w="1063"/>
      </w:tblGrid>
      <w:tr w:rsidR="00164982" w:rsidRPr="00164982" w14:paraId="4203CACF" w14:textId="77777777" w:rsidTr="008A74D4">
        <w:trPr>
          <w:trHeight w:val="299"/>
        </w:trPr>
        <w:tc>
          <w:tcPr>
            <w:tcW w:w="155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442DC6B1" w14:textId="77777777" w:rsidR="00164982" w:rsidRPr="008A74D4" w:rsidRDefault="00164982" w:rsidP="00164982">
            <w:pPr>
              <w:spacing w:after="0" w:line="240" w:lineRule="auto"/>
              <w:rPr>
                <w:rFonts w:eastAsia="Times New Roman" w:cstheme="minorHAnsi"/>
                <w:color w:val="3F3F76"/>
              </w:rPr>
            </w:pPr>
            <w:r w:rsidRPr="008A74D4">
              <w:rPr>
                <w:rFonts w:eastAsia="Times New Roman" w:cstheme="minorHAnsi"/>
                <w:color w:val="3F3F76"/>
              </w:rPr>
              <w:t>Java</w:t>
            </w:r>
          </w:p>
        </w:tc>
        <w:tc>
          <w:tcPr>
            <w:tcW w:w="26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2B2C502A" w14:textId="77777777" w:rsidR="00164982" w:rsidRPr="008A74D4" w:rsidRDefault="00FF0B30" w:rsidP="00164982">
            <w:pPr>
              <w:spacing w:after="0" w:line="240" w:lineRule="auto"/>
              <w:rPr>
                <w:rFonts w:eastAsia="Times New Roman" w:cstheme="minorHAnsi"/>
                <w:color w:val="9C5700"/>
              </w:rPr>
            </w:pPr>
            <w:r w:rsidRPr="008A74D4">
              <w:rPr>
                <w:rFonts w:eastAsia="Times New Roman" w:cstheme="minorHAnsi"/>
                <w:color w:val="9C5700"/>
              </w:rPr>
              <w:t>MiO</w:t>
            </w:r>
          </w:p>
        </w:tc>
        <w:tc>
          <w:tcPr>
            <w:tcW w:w="129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5E0C2942" w14:textId="77777777" w:rsidR="00164982" w:rsidRPr="008A74D4" w:rsidRDefault="00164982" w:rsidP="00164982">
            <w:pPr>
              <w:spacing w:after="0" w:line="240" w:lineRule="auto"/>
              <w:rPr>
                <w:rFonts w:eastAsia="Times New Roman" w:cstheme="minorHAnsi"/>
                <w:color w:val="3F3F76"/>
              </w:rPr>
            </w:pPr>
            <w:r w:rsidRPr="008A74D4">
              <w:rPr>
                <w:rFonts w:eastAsia="Times New Roman" w:cstheme="minorHAnsi"/>
                <w:color w:val="3F3F76"/>
              </w:rPr>
              <w:t>Java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1397A631" w14:textId="77777777" w:rsidR="00164982" w:rsidRPr="008A74D4" w:rsidRDefault="00FF0B30" w:rsidP="00164982">
            <w:pPr>
              <w:spacing w:after="0" w:line="240" w:lineRule="auto"/>
              <w:rPr>
                <w:rFonts w:eastAsia="Times New Roman" w:cstheme="minorHAnsi"/>
                <w:color w:val="9C5700"/>
              </w:rPr>
            </w:pPr>
            <w:r w:rsidRPr="008A74D4">
              <w:rPr>
                <w:rFonts w:eastAsia="Times New Roman" w:cstheme="minorHAnsi"/>
                <w:color w:val="9C5700"/>
              </w:rPr>
              <w:t>MiO</w:t>
            </w:r>
          </w:p>
        </w:tc>
        <w:tc>
          <w:tcPr>
            <w:tcW w:w="1177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000000" w:fill="FFCC99"/>
            <w:noWrap/>
            <w:vAlign w:val="bottom"/>
            <w:hideMark/>
          </w:tcPr>
          <w:p w14:paraId="3BCF57C7" w14:textId="77777777" w:rsidR="00164982" w:rsidRPr="008A74D4" w:rsidRDefault="00164982" w:rsidP="00164982">
            <w:pPr>
              <w:spacing w:after="0" w:line="240" w:lineRule="auto"/>
              <w:rPr>
                <w:rFonts w:eastAsia="Times New Roman" w:cstheme="minorHAnsi"/>
                <w:color w:val="3F3F76"/>
              </w:rPr>
            </w:pPr>
            <w:r w:rsidRPr="008A74D4">
              <w:rPr>
                <w:rFonts w:eastAsia="Times New Roman" w:cstheme="minorHAnsi"/>
                <w:color w:val="3F3F76"/>
              </w:rPr>
              <w:t>Java</w:t>
            </w:r>
          </w:p>
        </w:tc>
        <w:tc>
          <w:tcPr>
            <w:tcW w:w="9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noWrap/>
            <w:vAlign w:val="bottom"/>
            <w:hideMark/>
          </w:tcPr>
          <w:p w14:paraId="1C674D0E" w14:textId="77777777" w:rsidR="00164982" w:rsidRPr="008A74D4" w:rsidRDefault="00FF0B30" w:rsidP="00164982">
            <w:pPr>
              <w:spacing w:after="0" w:line="240" w:lineRule="auto"/>
              <w:rPr>
                <w:rFonts w:eastAsia="Times New Roman" w:cstheme="minorHAnsi"/>
                <w:color w:val="9C5700"/>
              </w:rPr>
            </w:pPr>
            <w:r w:rsidRPr="008A74D4">
              <w:rPr>
                <w:rFonts w:eastAsia="Times New Roman" w:cstheme="minorHAnsi"/>
                <w:color w:val="9C5700"/>
              </w:rPr>
              <w:t>MiO</w:t>
            </w:r>
          </w:p>
        </w:tc>
      </w:tr>
      <w:tr w:rsidR="00656D22" w:rsidRPr="00164982" w14:paraId="4C801AD6" w14:textId="77777777" w:rsidTr="008A74D4">
        <w:trPr>
          <w:trHeight w:val="299"/>
        </w:trPr>
        <w:tc>
          <w:tcPr>
            <w:tcW w:w="1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882DEF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class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6EF48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Class</w:t>
            </w: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26859C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public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E06D17" w14:textId="0ECA4929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implicit</w:t>
            </w:r>
          </w:p>
        </w:tc>
        <w:tc>
          <w:tcPr>
            <w:tcW w:w="11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C5E6C4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try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32DE1F" w14:textId="6D7B64A0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test</w:t>
            </w:r>
          </w:p>
        </w:tc>
      </w:tr>
      <w:tr w:rsidR="00656D22" w:rsidRPr="00164982" w14:paraId="140F87DC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259D5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interface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8D3545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415953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private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0CCD5F" w14:textId="2945D0FA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$$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2F980A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catch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E8B25D" w14:textId="1E8507D6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except</w:t>
            </w:r>
          </w:p>
        </w:tc>
      </w:tr>
      <w:tr w:rsidR="00656D22" w:rsidRPr="00164982" w14:paraId="5E6B6AC4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DBAFE1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abstract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723FB" w14:textId="27C9E081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abstract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2C147A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protected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1A39F3" w14:textId="15B65BB1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$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2E10DE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finally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49FC94" w14:textId="6A8E35DD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hAnsi="Consolas" w:cstheme="minorHAnsi"/>
              </w:rPr>
              <w:t>finally</w:t>
            </w:r>
          </w:p>
        </w:tc>
      </w:tr>
      <w:tr w:rsidR="00656D22" w:rsidRPr="00164982" w14:paraId="1F70FB08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EBD976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extends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027229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Class name(inherited class){}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E2771F" w14:textId="7F5FA082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static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00AD24" w14:textId="129D8C12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static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14:paraId="53FEFF7D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9C5700"/>
              </w:rPr>
            </w:pPr>
            <w:r w:rsidRPr="00123397">
              <w:rPr>
                <w:rFonts w:ascii="Consolas" w:eastAsia="Times New Roman" w:hAnsi="Consolas" w:cstheme="minorHAnsi"/>
                <w:color w:val="9C5700"/>
              </w:rPr>
              <w:t>throw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C4E33" w14:textId="2E28490C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  <w:r w:rsidRPr="00123397">
              <w:rPr>
                <w:rFonts w:ascii="Consolas" w:eastAsia="Times New Roman" w:hAnsi="Consolas" w:cstheme="minorHAnsi"/>
                <w:color w:val="000000"/>
              </w:rPr>
              <w:t>throw</w:t>
            </w:r>
          </w:p>
        </w:tc>
      </w:tr>
      <w:tr w:rsidR="00656D22" w:rsidRPr="00164982" w14:paraId="4367E7BE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5B292A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final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470021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Const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EDCE3F5" w14:textId="4113574B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new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21EC0C" w14:textId="1E08C066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new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14:paraId="7F694B1E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9C5700"/>
              </w:rPr>
            </w:pPr>
            <w:r w:rsidRPr="00123397">
              <w:rPr>
                <w:rFonts w:ascii="Consolas" w:eastAsia="Times New Roman" w:hAnsi="Consolas" w:cstheme="minorHAnsi"/>
                <w:color w:val="9C5700"/>
              </w:rPr>
              <w:t>throws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3B809" w14:textId="68C16BD4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  <w:r w:rsidRPr="00123397">
              <w:rPr>
                <w:rFonts w:ascii="Consolas" w:eastAsia="Times New Roman" w:hAnsi="Consolas" w:cstheme="minorHAnsi"/>
                <w:color w:val="000000"/>
              </w:rPr>
              <w:t>throw</w:t>
            </w:r>
            <w:r w:rsidRPr="00123397">
              <w:rPr>
                <w:rFonts w:ascii="Consolas" w:eastAsia="Times New Roman" w:hAnsi="Consolas" w:cstheme="minorHAnsi"/>
                <w:color w:val="000000"/>
              </w:rPr>
              <w:t>s</w:t>
            </w:r>
          </w:p>
        </w:tc>
      </w:tr>
      <w:tr w:rsidR="00656D22" w:rsidRPr="00164982" w14:paraId="21FFE700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4323FE4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implements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bottom"/>
            <w:hideMark/>
          </w:tcPr>
          <w:p w14:paraId="16C9B578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437371" w14:textId="5E12C744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08E64" w14:textId="17E24236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37216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9513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</w:tr>
      <w:tr w:rsidR="00656D22" w:rsidRPr="00164982" w14:paraId="4B4275F8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4DB075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this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60F4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Self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5293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9F9464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0C82A3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9DE6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</w:tr>
      <w:tr w:rsidR="00656D22" w:rsidRPr="00164982" w14:paraId="464F5678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B476C5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super</w:t>
            </w: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3D4EF0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Parent</w:t>
            </w: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0A3231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3455F2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1FE14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0D24F3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</w:tr>
      <w:tr w:rsidR="00656D22" w:rsidRPr="00164982" w14:paraId="7C7E5F2B" w14:textId="77777777" w:rsidTr="008A74D4">
        <w:trPr>
          <w:trHeight w:val="299"/>
        </w:trPr>
        <w:tc>
          <w:tcPr>
            <w:tcW w:w="155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B50B6A" w14:textId="51D1D620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</w:p>
        </w:tc>
        <w:tc>
          <w:tcPr>
            <w:tcW w:w="26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83C8D5" w14:textId="74433840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C7FCC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FAF05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A1AAC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  <w:tc>
          <w:tcPr>
            <w:tcW w:w="9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E19BF" w14:textId="77777777" w:rsidR="00656D22" w:rsidRPr="00123397" w:rsidRDefault="00656D22" w:rsidP="00656D22">
            <w:pPr>
              <w:spacing w:after="0" w:line="240" w:lineRule="auto"/>
              <w:rPr>
                <w:rFonts w:ascii="Consolas" w:eastAsia="Times New Roman" w:hAnsi="Consolas" w:cstheme="minorHAnsi"/>
                <w:color w:val="000000"/>
              </w:rPr>
            </w:pPr>
            <w:r w:rsidRPr="00123397">
              <w:rPr>
                <w:rFonts w:ascii="Consolas" w:eastAsia="Times New Roman" w:hAnsi="Consolas" w:cstheme="minorHAnsi"/>
                <w:color w:val="000000"/>
              </w:rPr>
              <w:t> </w:t>
            </w:r>
          </w:p>
        </w:tc>
      </w:tr>
    </w:tbl>
    <w:p w14:paraId="76656B41" w14:textId="77777777" w:rsidR="009D4B6A" w:rsidRDefault="009D4B6A" w:rsidP="006E6E96"/>
    <w:p w14:paraId="2BD08AAF" w14:textId="77777777" w:rsidR="009D4B6A" w:rsidRDefault="009D4B6A" w:rsidP="006E6E96">
      <w:r>
        <w:lastRenderedPageBreak/>
        <w:t>CLASSES</w:t>
      </w:r>
    </w:p>
    <w:tbl>
      <w:tblPr>
        <w:tblW w:w="354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</w:tblGrid>
      <w:tr w:rsidR="009D4B6A" w:rsidRPr="009D4B6A" w14:paraId="2E9D253C" w14:textId="77777777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7A652EF7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</w:t>
            </w:r>
            <w:r w:rsidR="00164982">
              <w:rPr>
                <w:rFonts w:ascii="Calibri" w:eastAsia="Times New Roman" w:hAnsi="Calibri" w:cs="Calibri"/>
                <w:color w:val="006100"/>
              </w:rPr>
              <w:t>ata</w:t>
            </w:r>
            <w:r w:rsidRPr="009D4B6A">
              <w:rPr>
                <w:rFonts w:ascii="Calibri" w:eastAsia="Times New Roman" w:hAnsi="Calibri" w:cs="Calibri"/>
                <w:color w:val="006100"/>
              </w:rPr>
              <w:t>T</w:t>
            </w:r>
            <w:r w:rsidR="00164982">
              <w:rPr>
                <w:rFonts w:ascii="Calibri" w:eastAsia="Times New Roman" w:hAnsi="Calibri" w:cs="Calibri"/>
                <w:color w:val="006100"/>
              </w:rPr>
              <w:t>yp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16C7C04E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ring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8292C8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number</w:t>
            </w:r>
          </w:p>
        </w:tc>
      </w:tr>
      <w:tr w:rsidR="009D4B6A" w:rsidRPr="009D4B6A" w14:paraId="17752DB8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AA3680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n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F9C62E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ring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34D251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number</w:t>
            </w:r>
          </w:p>
        </w:tc>
      </w:tr>
      <w:tr w:rsidR="009D4B6A" w:rsidRPr="009D4B6A" w14:paraId="0D00F877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7997B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ub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7A88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89EAC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3BC6C485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489FCE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har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792FA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3E657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23FAC990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14:paraId="536DF0C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9D4B6A">
              <w:rPr>
                <w:rFonts w:ascii="Calibri" w:eastAsia="Times New Roman" w:hAnsi="Calibri" w:cs="Calibri"/>
                <w:color w:val="9C5700"/>
              </w:rPr>
              <w:t>by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A6FD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230E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0D778874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136344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loa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40C4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710A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02839C7C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A8842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oolea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A15B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F9066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E16E53E" w14:textId="77777777" w:rsidR="009D4B6A" w:rsidRDefault="009D4B6A" w:rsidP="006E6E96"/>
    <w:tbl>
      <w:tblPr>
        <w:tblW w:w="5860" w:type="dxa"/>
        <w:tblLook w:val="04A0" w:firstRow="1" w:lastRow="0" w:firstColumn="1" w:lastColumn="0" w:noHBand="0" w:noVBand="1"/>
      </w:tblPr>
      <w:tblGrid>
        <w:gridCol w:w="1300"/>
        <w:gridCol w:w="960"/>
        <w:gridCol w:w="1280"/>
        <w:gridCol w:w="1076"/>
        <w:gridCol w:w="1360"/>
      </w:tblGrid>
      <w:tr w:rsidR="009D4B6A" w:rsidRPr="009D4B6A" w14:paraId="62B4F01A" w14:textId="77777777" w:rsidTr="009D4B6A">
        <w:trPr>
          <w:trHeight w:val="300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1F6524BD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if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063F2D6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else</w:t>
            </w:r>
          </w:p>
        </w:tc>
        <w:tc>
          <w:tcPr>
            <w:tcW w:w="12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40BD4126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whil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3779374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o</w:t>
            </w:r>
          </w:p>
        </w:tc>
        <w:tc>
          <w:tcPr>
            <w:tcW w:w="13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40499A6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or</w:t>
            </w:r>
          </w:p>
        </w:tc>
      </w:tr>
      <w:tr w:rsidR="009D4B6A" w:rsidRPr="009D4B6A" w14:paraId="36A896C5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6C065D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i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3CED5D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else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6AB883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whil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356E7A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o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DC25F2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or</w:t>
            </w:r>
          </w:p>
        </w:tc>
      </w:tr>
      <w:tr w:rsidR="009D4B6A" w:rsidRPr="009D4B6A" w14:paraId="5E37199E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ACE5F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E61B7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7531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A85C0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9D0A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067ABDFD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02DEB90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orEa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356C702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1C1817CA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635555A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5BC3ED7D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ntinue</w:t>
            </w:r>
          </w:p>
        </w:tc>
      </w:tr>
      <w:tr w:rsidR="009D4B6A" w:rsidRPr="009D4B6A" w14:paraId="79A7ACEE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EB9C"/>
            <w:vAlign w:val="center"/>
            <w:hideMark/>
          </w:tcPr>
          <w:p w14:paraId="2DD743C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9C5700"/>
              </w:rPr>
            </w:pPr>
            <w:r w:rsidRPr="009D4B6A">
              <w:rPr>
                <w:rFonts w:ascii="Calibri" w:eastAsia="Times New Roman" w:hAnsi="Calibri" w:cs="Calibri"/>
                <w:color w:val="9C5700"/>
              </w:rPr>
              <w:t>forEac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F7A2A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wi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0E6D6F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s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FC70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defaul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49289C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ntinue</w:t>
            </w:r>
          </w:p>
        </w:tc>
      </w:tr>
      <w:tr w:rsidR="009D4B6A" w:rsidRPr="009D4B6A" w14:paraId="6337F94B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A2128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CDC5E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E58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075A29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A97A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4873B7CA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75638B1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06DC9B59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584067A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39D4F54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200C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3969BFE2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5EABC2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brea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EFF01E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return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DB830B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main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3F162A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void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029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3200E31D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F30BF6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E921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75F43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E5E30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030E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7AFAC09C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6715972A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425518F9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55ABE5D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C693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CC769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7A6435E1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BC2D17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tr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1A8E1E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atch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CAE8AB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finally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4CD045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ED37D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09DA44F1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3DFE9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61F27F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A0A790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9065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853F4C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00B62EB3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8E7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D5EEB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F489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0C64A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3BAE8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4EE3975D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682A4963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Three p</w:t>
            </w:r>
            <w:r>
              <w:rPr>
                <w:rFonts w:ascii="Calibri" w:eastAsia="Times New Roman" w:hAnsi="Calibri" w:cs="Calibri"/>
                <w:color w:val="006100"/>
              </w:rPr>
              <w:t>’</w:t>
            </w:r>
            <w:r w:rsidRPr="009D4B6A">
              <w:rPr>
                <w:rFonts w:ascii="Calibri" w:eastAsia="Times New Roman" w:hAnsi="Calibri" w:cs="Calibri"/>
                <w:color w:val="006100"/>
              </w:rPr>
              <w:t>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394E5C4B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vAlign w:val="center"/>
            <w:hideMark/>
          </w:tcPr>
          <w:p w14:paraId="0E377BD2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C6EFCE"/>
            <w:noWrap/>
            <w:vAlign w:val="bottom"/>
            <w:hideMark/>
          </w:tcPr>
          <w:p w14:paraId="0195E136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9D4B6A">
              <w:rPr>
                <w:rFonts w:ascii="Calibri" w:eastAsia="Times New Roman" w:hAnsi="Calibri" w:cs="Calibri"/>
                <w:color w:val="00610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D97C0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2D282E8B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329E7C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ublic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CF6AA68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static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F40376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abstrac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35C219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41937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69214C61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8E62FC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ivat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84B3D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B605E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BDA1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3AE44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9D4B6A" w:rsidRPr="009D4B6A" w14:paraId="7FEF2120" w14:textId="77777777" w:rsidTr="009D4B6A">
        <w:trPr>
          <w:trHeight w:val="300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7C11CF" w14:textId="77777777" w:rsidR="009D4B6A" w:rsidRPr="009D4B6A" w:rsidRDefault="009D4B6A" w:rsidP="009D4B6A">
            <w:pPr>
              <w:spacing w:after="0" w:line="240" w:lineRule="auto"/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</w:pPr>
            <w:r w:rsidRPr="009D4B6A">
              <w:rPr>
                <w:rFonts w:ascii="Cascadia Mono" w:eastAsia="Times New Roman" w:hAnsi="Cascadia Mono" w:cs="Cascadia Mono"/>
                <w:color w:val="000000"/>
                <w:sz w:val="20"/>
                <w:szCs w:val="20"/>
              </w:rPr>
              <w:t>protected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4139B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1003F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29AF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2EC46" w14:textId="77777777" w:rsidR="009D4B6A" w:rsidRPr="009D4B6A" w:rsidRDefault="009D4B6A" w:rsidP="009D4B6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9D4B6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13D6D7D1" w14:textId="77777777" w:rsidR="009D4B6A" w:rsidRPr="006E6E96" w:rsidRDefault="009D4B6A" w:rsidP="006E6E96"/>
    <w:sectPr w:rsidR="009D4B6A" w:rsidRPr="006E6E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altName w:val="Segoe UI Symbol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TE3NLU0MDSzNDdX0lEKTi0uzszPAykwrgUAcDt6yywAAAA="/>
  </w:docVars>
  <w:rsids>
    <w:rsidRoot w:val="003B71F4"/>
    <w:rsid w:val="00035F9A"/>
    <w:rsid w:val="00075990"/>
    <w:rsid w:val="00123397"/>
    <w:rsid w:val="00164982"/>
    <w:rsid w:val="00190EE3"/>
    <w:rsid w:val="001F220B"/>
    <w:rsid w:val="00296DAB"/>
    <w:rsid w:val="002B6DAE"/>
    <w:rsid w:val="00376580"/>
    <w:rsid w:val="003B71F4"/>
    <w:rsid w:val="005779AE"/>
    <w:rsid w:val="006010E0"/>
    <w:rsid w:val="00656D22"/>
    <w:rsid w:val="006A03B5"/>
    <w:rsid w:val="006E401F"/>
    <w:rsid w:val="006E6E96"/>
    <w:rsid w:val="006F15ED"/>
    <w:rsid w:val="008A74D4"/>
    <w:rsid w:val="00960B8F"/>
    <w:rsid w:val="009A7520"/>
    <w:rsid w:val="009D4B6A"/>
    <w:rsid w:val="00A33723"/>
    <w:rsid w:val="00A37512"/>
    <w:rsid w:val="00A5043A"/>
    <w:rsid w:val="00B0694E"/>
    <w:rsid w:val="00C57D63"/>
    <w:rsid w:val="00E35B0F"/>
    <w:rsid w:val="00F51CDC"/>
    <w:rsid w:val="00FF0B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5955"/>
  <w15:chartTrackingRefBased/>
  <w15:docId w15:val="{ECCCD865-B173-40C5-A245-80BC95544C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04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5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2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4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12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gameon@gmail.com</dc:creator>
  <cp:keywords/>
  <dc:description/>
  <cp:lastModifiedBy>Muhammad Umar Anzar</cp:lastModifiedBy>
  <cp:revision>27</cp:revision>
  <dcterms:created xsi:type="dcterms:W3CDTF">2022-08-16T17:31:00Z</dcterms:created>
  <dcterms:modified xsi:type="dcterms:W3CDTF">2022-08-23T18:09:00Z</dcterms:modified>
</cp:coreProperties>
</file>